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61C3" w:rsidRPr="008B74DB" w:rsidRDefault="00AB2693" w:rsidP="00AB2693">
      <w:r w:rsidRPr="00FC6785">
        <w:rPr>
          <w:b/>
        </w:rPr>
        <w:t xml:space="preserve">Problem #1. Orange eyes are dominant to pink </w:t>
      </w:r>
      <w:r w:rsidR="00ED624C" w:rsidRPr="00FC6785">
        <w:rPr>
          <w:b/>
        </w:rPr>
        <w:t>eyes. Can</w:t>
      </w:r>
      <w:r w:rsidRPr="00FC6785">
        <w:rPr>
          <w:b/>
        </w:rPr>
        <w:t xml:space="preserve"> orange</w:t>
      </w:r>
      <w:r w:rsidR="004F06D7">
        <w:rPr>
          <w:b/>
        </w:rPr>
        <w:t>-</w:t>
      </w:r>
      <w:r w:rsidRPr="00FC6785">
        <w:rPr>
          <w:b/>
        </w:rPr>
        <w:t>eyed offspring result when two pink</w:t>
      </w:r>
      <w:r w:rsidR="004F06D7">
        <w:rPr>
          <w:b/>
        </w:rPr>
        <w:t>-</w:t>
      </w:r>
      <w:r w:rsidRPr="00FC6785">
        <w:rPr>
          <w:b/>
        </w:rPr>
        <w:t xml:space="preserve">eyed individuals are crossed </w:t>
      </w:r>
      <w:r w:rsidR="00ED624C" w:rsidRPr="00FC6785">
        <w:rPr>
          <w:b/>
        </w:rPr>
        <w:t xml:space="preserve">together? </w:t>
      </w:r>
      <w:r w:rsidR="00ED624C" w:rsidRPr="008B74DB">
        <w:t>Support</w:t>
      </w:r>
      <w:r w:rsidRPr="008B74DB">
        <w:t xml:space="preserve"> your answer with data from </w:t>
      </w:r>
      <w:r w:rsidR="00ED624C" w:rsidRPr="008B74DB">
        <w:t>a Punnet square and explain your answer.</w:t>
      </w:r>
      <w:r w:rsidR="005E3526" w:rsidRPr="008B74DB">
        <w:t xml:space="preserve"> NO, an orange</w:t>
      </w:r>
      <w:r w:rsidR="004F06D7">
        <w:t>-</w:t>
      </w:r>
      <w:r w:rsidR="005E3526" w:rsidRPr="008B74DB">
        <w:t xml:space="preserve">eyed offspring could not </w:t>
      </w:r>
      <w:r w:rsidR="008B74DB" w:rsidRPr="008B74DB">
        <w:t>arise. The</w:t>
      </w:r>
      <w:r w:rsidR="005E3526" w:rsidRPr="008B74DB">
        <w:t xml:space="preserve"> reason behind that is because of the monohybrid crossing that involved a similar </w:t>
      </w:r>
      <w:r w:rsidR="008B74DB" w:rsidRPr="008B74DB">
        <w:t>trait. With</w:t>
      </w:r>
      <w:r w:rsidR="005E3526" w:rsidRPr="008B74DB">
        <w:t xml:space="preserve"> that, it’s the same pink</w:t>
      </w:r>
      <w:r w:rsidR="004F06D7">
        <w:t>-</w:t>
      </w:r>
      <w:r w:rsidR="005E3526" w:rsidRPr="008B74DB">
        <w:t>eyed offspring that would arise.</w:t>
      </w:r>
    </w:p>
    <w:p w:rsidR="00ED624C" w:rsidRPr="00FC6785" w:rsidRDefault="00ED624C" w:rsidP="00AB2693">
      <w:pPr>
        <w:rPr>
          <w:b/>
        </w:rPr>
      </w:pPr>
      <w:r w:rsidRPr="00FC6785">
        <w:rPr>
          <w:b/>
        </w:rPr>
        <w:t xml:space="preserve">Problem#2. </w:t>
      </w:r>
      <w:r w:rsidR="00A1656A" w:rsidRPr="00FC6785">
        <w:rPr>
          <w:b/>
        </w:rPr>
        <w:t xml:space="preserve">A mother has type B blood and her child has type </w:t>
      </w:r>
      <w:r w:rsidR="004F06D7" w:rsidRPr="00FC6785">
        <w:rPr>
          <w:b/>
        </w:rPr>
        <w:t>O</w:t>
      </w:r>
      <w:r w:rsidR="004F06D7">
        <w:rPr>
          <w:b/>
        </w:rPr>
        <w:t>. Oth</w:t>
      </w:r>
      <w:r w:rsidR="004F06D7" w:rsidRPr="00FC6785">
        <w:rPr>
          <w:b/>
        </w:rPr>
        <w:t>er</w:t>
      </w:r>
      <w:r w:rsidR="00A1656A" w:rsidRPr="00FC6785">
        <w:rPr>
          <w:b/>
        </w:rPr>
        <w:t xml:space="preserve"> are thre</w:t>
      </w:r>
      <w:r w:rsidR="00AE55A5">
        <w:rPr>
          <w:b/>
        </w:rPr>
        <w:t>e possible fathers of the child.</w:t>
      </w:r>
    </w:p>
    <w:p w:rsidR="00A1656A" w:rsidRPr="00FC6785" w:rsidRDefault="00A1656A" w:rsidP="00AB2693">
      <w:pPr>
        <w:rPr>
          <w:b/>
        </w:rPr>
      </w:pPr>
      <w:r w:rsidRPr="00FC6785">
        <w:rPr>
          <w:b/>
        </w:rPr>
        <w:t>Man#1 with type AB blood.</w:t>
      </w:r>
      <w:bookmarkStart w:id="0" w:name="_GoBack"/>
      <w:bookmarkEnd w:id="0"/>
    </w:p>
    <w:p w:rsidR="00A1656A" w:rsidRPr="00FC6785" w:rsidRDefault="00A1656A" w:rsidP="00AB2693">
      <w:pPr>
        <w:rPr>
          <w:b/>
        </w:rPr>
      </w:pPr>
      <w:r w:rsidRPr="00FC6785">
        <w:rPr>
          <w:b/>
        </w:rPr>
        <w:t xml:space="preserve">Man#2 with type </w:t>
      </w:r>
      <w:proofErr w:type="gramStart"/>
      <w:r w:rsidRPr="00FC6785">
        <w:rPr>
          <w:b/>
        </w:rPr>
        <w:t>A</w:t>
      </w:r>
      <w:proofErr w:type="gramEnd"/>
      <w:r w:rsidRPr="00FC6785">
        <w:rPr>
          <w:b/>
        </w:rPr>
        <w:t xml:space="preserve"> blood {both his parents were type AB}</w:t>
      </w:r>
    </w:p>
    <w:p w:rsidR="00A1656A" w:rsidRPr="00FC6785" w:rsidRDefault="00A1656A" w:rsidP="00AB2693">
      <w:pPr>
        <w:rPr>
          <w:b/>
        </w:rPr>
      </w:pPr>
      <w:r w:rsidRPr="00FC6785">
        <w:rPr>
          <w:b/>
        </w:rPr>
        <w:t xml:space="preserve">Man#3 with type B blood </w:t>
      </w:r>
      <w:r w:rsidR="00566168" w:rsidRPr="00FC6785">
        <w:rPr>
          <w:b/>
        </w:rPr>
        <w:t>{one</w:t>
      </w:r>
      <w:r w:rsidRPr="00FC6785">
        <w:rPr>
          <w:b/>
        </w:rPr>
        <w:t xml:space="preserve"> of his parents has type AB and his other parent has Type A}</w:t>
      </w:r>
    </w:p>
    <w:p w:rsidR="00A1656A" w:rsidRDefault="00A1656A" w:rsidP="00AB2693">
      <w:pPr>
        <w:rPr>
          <w:b/>
        </w:rPr>
      </w:pPr>
      <w:r w:rsidRPr="00FC6785">
        <w:rPr>
          <w:b/>
        </w:rPr>
        <w:t xml:space="preserve">Using the above, which man is the </w:t>
      </w:r>
      <w:r w:rsidR="00566168" w:rsidRPr="00FC6785">
        <w:rPr>
          <w:b/>
        </w:rPr>
        <w:t>father? Support</w:t>
      </w:r>
      <w:r w:rsidRPr="00FC6785">
        <w:rPr>
          <w:b/>
        </w:rPr>
        <w:t xml:space="preserve"> you’re your answer with data from punnet square from each possible </w:t>
      </w:r>
      <w:r w:rsidR="00566168" w:rsidRPr="00FC6785">
        <w:rPr>
          <w:b/>
        </w:rPr>
        <w:t>father. For</w:t>
      </w:r>
      <w:r w:rsidRPr="00FC6785">
        <w:rPr>
          <w:b/>
        </w:rPr>
        <w:t xml:space="preserve"> </w:t>
      </w:r>
      <w:r w:rsidR="00566168" w:rsidRPr="00FC6785">
        <w:rPr>
          <w:b/>
        </w:rPr>
        <w:t>example, if</w:t>
      </w:r>
      <w:r w:rsidRPr="00FC6785">
        <w:rPr>
          <w:b/>
        </w:rPr>
        <w:t xml:space="preserve"> you conclude that man #1 cannot be the </w:t>
      </w:r>
      <w:r w:rsidR="00566168" w:rsidRPr="00FC6785">
        <w:rPr>
          <w:b/>
        </w:rPr>
        <w:t>father, you</w:t>
      </w:r>
      <w:r w:rsidRPr="00FC6785">
        <w:rPr>
          <w:b/>
        </w:rPr>
        <w:t xml:space="preserve"> must show punnet square data to support your conclusion.</w:t>
      </w:r>
      <w:r w:rsidR="00E069C3">
        <w:rPr>
          <w:b/>
        </w:rPr>
        <w:t xml:space="preserve"> </w:t>
      </w:r>
    </w:p>
    <w:p w:rsidR="00FA04CD" w:rsidRDefault="00E069C3" w:rsidP="00AB2693">
      <w:r w:rsidRPr="00CE766F">
        <w:t xml:space="preserve">Man #3 with type B blood is the father of the child with type o </w:t>
      </w:r>
      <w:r w:rsidR="005C567E" w:rsidRPr="00CE766F">
        <w:t>blood. The</w:t>
      </w:r>
      <w:r w:rsidRPr="00CE766F">
        <w:t xml:space="preserve"> explanation is that from the punnet square,</w:t>
      </w:r>
      <w:r w:rsidR="00383292">
        <w:t xml:space="preserve"> the mother had type B blood to mean the only way she could get an O blood child was by having either </w:t>
      </w:r>
      <w:r w:rsidR="004F06D7">
        <w:t xml:space="preserve">an </w:t>
      </w:r>
      <w:r w:rsidR="00383292">
        <w:t>O blood father or B blood father.</w:t>
      </w:r>
      <w:r w:rsidR="004F06D7">
        <w:t xml:space="preserve"> </w:t>
      </w:r>
      <w:r w:rsidR="00383292">
        <w:t>Both of them would have B and O. From the listed fathers on father 3 with blood type B merits to be the father.</w:t>
      </w:r>
    </w:p>
    <w:p w:rsidR="00383292" w:rsidRDefault="00383292" w:rsidP="00AB2693">
      <w:r>
        <w:t xml:space="preserve">         Fathers blood typ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6"/>
        <w:gridCol w:w="1336"/>
        <w:gridCol w:w="1336"/>
        <w:gridCol w:w="1336"/>
        <w:gridCol w:w="1336"/>
      </w:tblGrid>
      <w:tr w:rsidR="00383292" w:rsidTr="00FA04CD">
        <w:tc>
          <w:tcPr>
            <w:tcW w:w="1335" w:type="dxa"/>
          </w:tcPr>
          <w:p w:rsidR="00383292" w:rsidRDefault="00383292" w:rsidP="00AB2693">
            <w:r>
              <w:t xml:space="preserve">                               </w:t>
            </w:r>
          </w:p>
        </w:tc>
        <w:tc>
          <w:tcPr>
            <w:tcW w:w="1336" w:type="dxa"/>
          </w:tcPr>
          <w:p w:rsidR="00383292" w:rsidRDefault="00383292" w:rsidP="00AB2693"/>
        </w:tc>
        <w:tc>
          <w:tcPr>
            <w:tcW w:w="1336" w:type="dxa"/>
          </w:tcPr>
          <w:p w:rsidR="00383292" w:rsidRDefault="00383292" w:rsidP="00AB2693"/>
        </w:tc>
        <w:tc>
          <w:tcPr>
            <w:tcW w:w="1336" w:type="dxa"/>
          </w:tcPr>
          <w:p w:rsidR="00383292" w:rsidRDefault="00383292" w:rsidP="00AB2693"/>
        </w:tc>
        <w:tc>
          <w:tcPr>
            <w:tcW w:w="1336" w:type="dxa"/>
          </w:tcPr>
          <w:p w:rsidR="00383292" w:rsidRDefault="00383292" w:rsidP="00AB2693"/>
        </w:tc>
        <w:tc>
          <w:tcPr>
            <w:tcW w:w="1336" w:type="dxa"/>
          </w:tcPr>
          <w:p w:rsidR="00383292" w:rsidRDefault="00383292" w:rsidP="00AB2693"/>
        </w:tc>
      </w:tr>
      <w:tr w:rsidR="00383292" w:rsidTr="00FA04CD">
        <w:tc>
          <w:tcPr>
            <w:tcW w:w="1335" w:type="dxa"/>
          </w:tcPr>
          <w:p w:rsidR="00383292" w:rsidRDefault="00383292" w:rsidP="00AB2693">
            <w:r>
              <w:t>A</w:t>
            </w:r>
          </w:p>
        </w:tc>
        <w:tc>
          <w:tcPr>
            <w:tcW w:w="1336" w:type="dxa"/>
          </w:tcPr>
          <w:p w:rsidR="00383292" w:rsidRDefault="00383292" w:rsidP="00AB2693">
            <w:r>
              <w:t>A or O</w:t>
            </w:r>
          </w:p>
        </w:tc>
        <w:tc>
          <w:tcPr>
            <w:tcW w:w="1336" w:type="dxa"/>
          </w:tcPr>
          <w:p w:rsidR="00383292" w:rsidRDefault="00383292" w:rsidP="00AB2693">
            <w:r>
              <w:t>A,B,AB or O</w:t>
            </w:r>
          </w:p>
        </w:tc>
        <w:tc>
          <w:tcPr>
            <w:tcW w:w="1336" w:type="dxa"/>
          </w:tcPr>
          <w:p w:rsidR="00383292" w:rsidRDefault="00383292" w:rsidP="00AB2693">
            <w:r>
              <w:t>A,</w:t>
            </w:r>
            <w:r w:rsidR="004F06D7">
              <w:t xml:space="preserve"> </w:t>
            </w:r>
            <w:r>
              <w:t>B</w:t>
            </w:r>
            <w:r w:rsidR="004F06D7">
              <w:t>,</w:t>
            </w:r>
            <w:r>
              <w:t xml:space="preserve"> or AB</w:t>
            </w:r>
          </w:p>
        </w:tc>
        <w:tc>
          <w:tcPr>
            <w:tcW w:w="1336" w:type="dxa"/>
          </w:tcPr>
          <w:p w:rsidR="00383292" w:rsidRDefault="00383292" w:rsidP="00AB2693">
            <w:r>
              <w:t>A or O</w:t>
            </w:r>
          </w:p>
        </w:tc>
        <w:tc>
          <w:tcPr>
            <w:tcW w:w="1336" w:type="dxa"/>
          </w:tcPr>
          <w:p w:rsidR="00383292" w:rsidRDefault="00383292" w:rsidP="00AB2693"/>
        </w:tc>
      </w:tr>
      <w:tr w:rsidR="00383292" w:rsidTr="00FA04CD">
        <w:tc>
          <w:tcPr>
            <w:tcW w:w="1335" w:type="dxa"/>
          </w:tcPr>
          <w:p w:rsidR="00383292" w:rsidRDefault="00383292" w:rsidP="00AB2693">
            <w:r>
              <w:t>B</w:t>
            </w:r>
          </w:p>
        </w:tc>
        <w:tc>
          <w:tcPr>
            <w:tcW w:w="1336" w:type="dxa"/>
          </w:tcPr>
          <w:p w:rsidR="00383292" w:rsidRDefault="00383292" w:rsidP="00AB2693">
            <w:r>
              <w:t>A,B,AB or O</w:t>
            </w:r>
          </w:p>
        </w:tc>
        <w:tc>
          <w:tcPr>
            <w:tcW w:w="1336" w:type="dxa"/>
          </w:tcPr>
          <w:p w:rsidR="00383292" w:rsidRDefault="00383292" w:rsidP="00AB2693">
            <w:r>
              <w:t>B or O</w:t>
            </w:r>
          </w:p>
        </w:tc>
        <w:tc>
          <w:tcPr>
            <w:tcW w:w="1336" w:type="dxa"/>
          </w:tcPr>
          <w:p w:rsidR="00383292" w:rsidRDefault="00383292" w:rsidP="00AB2693">
            <w:r>
              <w:t>A,</w:t>
            </w:r>
            <w:r w:rsidR="004F06D7">
              <w:t xml:space="preserve"> </w:t>
            </w:r>
            <w:r>
              <w:t>B</w:t>
            </w:r>
            <w:r w:rsidR="004F06D7">
              <w:t>,</w:t>
            </w:r>
            <w:r>
              <w:t xml:space="preserve"> or AB</w:t>
            </w:r>
          </w:p>
        </w:tc>
        <w:tc>
          <w:tcPr>
            <w:tcW w:w="1336" w:type="dxa"/>
          </w:tcPr>
          <w:p w:rsidR="00383292" w:rsidRDefault="00383292" w:rsidP="00AB2693">
            <w:r>
              <w:t>B or O</w:t>
            </w:r>
          </w:p>
        </w:tc>
        <w:tc>
          <w:tcPr>
            <w:tcW w:w="1336" w:type="dxa"/>
          </w:tcPr>
          <w:p w:rsidR="00383292" w:rsidRDefault="00383292" w:rsidP="00AB2693"/>
        </w:tc>
      </w:tr>
      <w:tr w:rsidR="00383292" w:rsidTr="00FA04CD">
        <w:tc>
          <w:tcPr>
            <w:tcW w:w="1335" w:type="dxa"/>
          </w:tcPr>
          <w:p w:rsidR="00383292" w:rsidRDefault="00383292" w:rsidP="00AB2693">
            <w:r>
              <w:t>AB</w:t>
            </w:r>
          </w:p>
        </w:tc>
        <w:tc>
          <w:tcPr>
            <w:tcW w:w="1336" w:type="dxa"/>
          </w:tcPr>
          <w:p w:rsidR="00383292" w:rsidRDefault="00383292" w:rsidP="00AB2693">
            <w:proofErr w:type="spellStart"/>
            <w:r>
              <w:t>A,B,or</w:t>
            </w:r>
            <w:proofErr w:type="spellEnd"/>
            <w:r>
              <w:t xml:space="preserve"> O</w:t>
            </w:r>
          </w:p>
        </w:tc>
        <w:tc>
          <w:tcPr>
            <w:tcW w:w="1336" w:type="dxa"/>
          </w:tcPr>
          <w:p w:rsidR="00383292" w:rsidRDefault="00383292" w:rsidP="00AB2693">
            <w:r>
              <w:t>A,B or AB</w:t>
            </w:r>
          </w:p>
        </w:tc>
        <w:tc>
          <w:tcPr>
            <w:tcW w:w="1336" w:type="dxa"/>
          </w:tcPr>
          <w:p w:rsidR="00383292" w:rsidRDefault="00383292" w:rsidP="00AB2693">
            <w:r>
              <w:t>A,B or AB</w:t>
            </w:r>
          </w:p>
        </w:tc>
        <w:tc>
          <w:tcPr>
            <w:tcW w:w="1336" w:type="dxa"/>
          </w:tcPr>
          <w:p w:rsidR="00383292" w:rsidRDefault="00383292" w:rsidP="00AB2693">
            <w:r>
              <w:t>A or B</w:t>
            </w:r>
          </w:p>
        </w:tc>
        <w:tc>
          <w:tcPr>
            <w:tcW w:w="1336" w:type="dxa"/>
          </w:tcPr>
          <w:p w:rsidR="00383292" w:rsidRDefault="00383292" w:rsidP="00AB2693"/>
        </w:tc>
      </w:tr>
      <w:tr w:rsidR="00383292" w:rsidTr="00FA04CD">
        <w:tc>
          <w:tcPr>
            <w:tcW w:w="1335" w:type="dxa"/>
          </w:tcPr>
          <w:p w:rsidR="00383292" w:rsidRDefault="00383292" w:rsidP="00AB2693">
            <w:r>
              <w:t>O</w:t>
            </w:r>
          </w:p>
        </w:tc>
        <w:tc>
          <w:tcPr>
            <w:tcW w:w="1336" w:type="dxa"/>
          </w:tcPr>
          <w:p w:rsidR="00383292" w:rsidRDefault="00383292" w:rsidP="00AB2693">
            <w:r>
              <w:t>A or O</w:t>
            </w:r>
          </w:p>
        </w:tc>
        <w:tc>
          <w:tcPr>
            <w:tcW w:w="1336" w:type="dxa"/>
          </w:tcPr>
          <w:p w:rsidR="00383292" w:rsidRDefault="00383292" w:rsidP="00AB2693">
            <w:r>
              <w:t>B or O</w:t>
            </w:r>
          </w:p>
        </w:tc>
        <w:tc>
          <w:tcPr>
            <w:tcW w:w="1336" w:type="dxa"/>
          </w:tcPr>
          <w:p w:rsidR="00383292" w:rsidRDefault="00383292" w:rsidP="00AB2693">
            <w:r>
              <w:t>A or B</w:t>
            </w:r>
          </w:p>
        </w:tc>
        <w:tc>
          <w:tcPr>
            <w:tcW w:w="1336" w:type="dxa"/>
          </w:tcPr>
          <w:p w:rsidR="00383292" w:rsidRDefault="00383292" w:rsidP="00AB2693">
            <w:r>
              <w:t>O</w:t>
            </w:r>
          </w:p>
        </w:tc>
        <w:tc>
          <w:tcPr>
            <w:tcW w:w="1336" w:type="dxa"/>
          </w:tcPr>
          <w:p w:rsidR="00383292" w:rsidRDefault="00383292" w:rsidP="00AB2693"/>
        </w:tc>
      </w:tr>
    </w:tbl>
    <w:p w:rsidR="00E069C3" w:rsidRDefault="00E069C3" w:rsidP="00AB2693"/>
    <w:p w:rsidR="00383292" w:rsidRPr="00CE766F" w:rsidRDefault="00383292" w:rsidP="00AB2693"/>
    <w:p w:rsidR="00CA7808" w:rsidRPr="00CF696F" w:rsidRDefault="00CA7808" w:rsidP="00AB2693">
      <w:r w:rsidRPr="00FC6785">
        <w:rPr>
          <w:b/>
        </w:rPr>
        <w:t xml:space="preserve">Problem#3. Why </w:t>
      </w:r>
      <w:r w:rsidR="00566168" w:rsidRPr="00FC6785">
        <w:rPr>
          <w:b/>
        </w:rPr>
        <w:t>can’t</w:t>
      </w:r>
      <w:r w:rsidRPr="00FC6785">
        <w:rPr>
          <w:b/>
        </w:rPr>
        <w:t xml:space="preserve"> a person be a carrier of the mutated gene for neurofibromatosis? {</w:t>
      </w:r>
      <w:r w:rsidR="00566168" w:rsidRPr="00FC6785">
        <w:rPr>
          <w:b/>
        </w:rPr>
        <w:t>Neurofibromatosis</w:t>
      </w:r>
      <w:r w:rsidRPr="00FC6785">
        <w:rPr>
          <w:b/>
        </w:rPr>
        <w:t xml:space="preserve"> is described in the lecture notes called Autosomal Genetic Disease Notes</w:t>
      </w:r>
      <w:r w:rsidRPr="00CF696F">
        <w:t>}</w:t>
      </w:r>
      <w:r w:rsidR="004F5E44" w:rsidRPr="00CF696F">
        <w:t xml:space="preserve"> </w:t>
      </w:r>
      <w:r w:rsidR="00CF696F" w:rsidRPr="00CF696F">
        <w:t>It’s</w:t>
      </w:r>
      <w:r w:rsidR="004F5E44" w:rsidRPr="00CF696F">
        <w:t xml:space="preserve"> because neurofibromatosis is </w:t>
      </w:r>
      <w:r w:rsidR="00CF696F" w:rsidRPr="00CF696F">
        <w:t>inherited</w:t>
      </w:r>
      <w:r w:rsidR="004F5E44" w:rsidRPr="00CF696F">
        <w:t xml:space="preserve"> as a </w:t>
      </w:r>
      <w:r w:rsidR="00CF696F" w:rsidRPr="00CF696F">
        <w:t>dormant</w:t>
      </w:r>
      <w:r w:rsidR="004F5E44" w:rsidRPr="00CF696F">
        <w:t xml:space="preserve"> condition.</w:t>
      </w:r>
      <w:r w:rsidR="004F06D7">
        <w:t xml:space="preserve"> </w:t>
      </w:r>
      <w:r w:rsidR="004F5E44" w:rsidRPr="00CF696F">
        <w:t>That means that it becomes stronger than other normal genes and it</w:t>
      </w:r>
      <w:r w:rsidR="004F06D7">
        <w:t>'</w:t>
      </w:r>
      <w:r w:rsidR="004F5E44" w:rsidRPr="00CF696F">
        <w:t xml:space="preserve">s only one of </w:t>
      </w:r>
      <w:r w:rsidR="004F06D7">
        <w:t>them</w:t>
      </w:r>
      <w:r w:rsidR="004F5E44" w:rsidRPr="00CF696F">
        <w:t xml:space="preserve"> that gets mutated before </w:t>
      </w:r>
      <w:r w:rsidR="00CF696F" w:rsidRPr="00CF696F">
        <w:t>it’s</w:t>
      </w:r>
      <w:r w:rsidR="004F5E44" w:rsidRPr="00CF696F">
        <w:t xml:space="preserve"> </w:t>
      </w:r>
      <w:r w:rsidR="00CF696F" w:rsidRPr="00CF696F">
        <w:t>developed. That</w:t>
      </w:r>
      <w:r w:rsidR="004F5E44" w:rsidRPr="00CF696F">
        <w:t xml:space="preserve"> is why no one can be a carrier of it.</w:t>
      </w:r>
    </w:p>
    <w:p w:rsidR="00641071" w:rsidRPr="00DF3462" w:rsidRDefault="00641071" w:rsidP="00AB2693">
      <w:r w:rsidRPr="00FC6785">
        <w:rPr>
          <w:b/>
        </w:rPr>
        <w:t>Problem#4.</w:t>
      </w:r>
      <w:r w:rsidR="004F06D7">
        <w:rPr>
          <w:b/>
        </w:rPr>
        <w:t xml:space="preserve"> </w:t>
      </w:r>
      <w:r w:rsidRPr="00FC6785">
        <w:rPr>
          <w:b/>
        </w:rPr>
        <w:t>Baldness in human beings is dominant</w:t>
      </w:r>
      <w:r w:rsidR="00566168" w:rsidRPr="00FC6785">
        <w:rPr>
          <w:b/>
        </w:rPr>
        <w:t>, sex</w:t>
      </w:r>
      <w:r w:rsidR="004F06D7">
        <w:rPr>
          <w:b/>
        </w:rPr>
        <w:t>-</w:t>
      </w:r>
      <w:r w:rsidRPr="00FC6785">
        <w:rPr>
          <w:b/>
        </w:rPr>
        <w:t xml:space="preserve">influenced </w:t>
      </w:r>
      <w:r w:rsidR="00566168" w:rsidRPr="00FC6785">
        <w:rPr>
          <w:b/>
        </w:rPr>
        <w:t>trait. This</w:t>
      </w:r>
      <w:r w:rsidR="00A73E3F" w:rsidRPr="00FC6785">
        <w:rPr>
          <w:b/>
        </w:rPr>
        <w:t xml:space="preserve"> gene is on the autosomes in males but the same alleles </w:t>
      </w:r>
      <w:r w:rsidR="004F06D7">
        <w:rPr>
          <w:b/>
        </w:rPr>
        <w:t>are</w:t>
      </w:r>
      <w:r w:rsidR="00A73E3F" w:rsidRPr="00FC6785">
        <w:rPr>
          <w:b/>
        </w:rPr>
        <w:t xml:space="preserve"> </w:t>
      </w:r>
      <w:r w:rsidR="00566168" w:rsidRPr="00FC6785">
        <w:rPr>
          <w:b/>
        </w:rPr>
        <w:t>recessive</w:t>
      </w:r>
      <w:r w:rsidR="00A73E3F" w:rsidRPr="00FC6785">
        <w:rPr>
          <w:b/>
        </w:rPr>
        <w:t xml:space="preserve"> in </w:t>
      </w:r>
      <w:r w:rsidR="00566168" w:rsidRPr="00FC6785">
        <w:rPr>
          <w:b/>
        </w:rPr>
        <w:t>females. A non-bald</w:t>
      </w:r>
      <w:r w:rsidR="00A73E3F" w:rsidRPr="00FC6785">
        <w:rPr>
          <w:b/>
        </w:rPr>
        <w:t xml:space="preserve"> man marries a </w:t>
      </w:r>
      <w:r w:rsidR="00566168" w:rsidRPr="00FC6785">
        <w:rPr>
          <w:b/>
        </w:rPr>
        <w:t>non-bald</w:t>
      </w:r>
      <w:r w:rsidR="00A73E3F" w:rsidRPr="00FC6785">
        <w:rPr>
          <w:b/>
        </w:rPr>
        <w:t xml:space="preserve"> woman.</w:t>
      </w:r>
      <w:r w:rsidR="004F06D7">
        <w:rPr>
          <w:b/>
        </w:rPr>
        <w:t xml:space="preserve"> </w:t>
      </w:r>
      <w:r w:rsidR="00A73E3F" w:rsidRPr="00FC6785">
        <w:rPr>
          <w:b/>
        </w:rPr>
        <w:t xml:space="preserve">If their son becomes </w:t>
      </w:r>
      <w:r w:rsidR="00566168" w:rsidRPr="00FC6785">
        <w:rPr>
          <w:b/>
        </w:rPr>
        <w:t>bald, which</w:t>
      </w:r>
      <w:r w:rsidR="00A73E3F" w:rsidRPr="00FC6785">
        <w:rPr>
          <w:b/>
        </w:rPr>
        <w:t xml:space="preserve"> parent did he inherit the bald allele and </w:t>
      </w:r>
      <w:r w:rsidR="00566168" w:rsidRPr="00FC6785">
        <w:rPr>
          <w:b/>
        </w:rPr>
        <w:t>why?</w:t>
      </w:r>
      <w:r w:rsidR="008D277C">
        <w:rPr>
          <w:b/>
        </w:rPr>
        <w:t xml:space="preserve"> </w:t>
      </w:r>
      <w:r w:rsidR="008D277C" w:rsidRPr="00DF3462">
        <w:t xml:space="preserve">The son inherited the baldness from the </w:t>
      </w:r>
      <w:r w:rsidR="00DF3462" w:rsidRPr="00DF3462">
        <w:t>mother. The</w:t>
      </w:r>
      <w:r w:rsidR="008D277C" w:rsidRPr="00DF3462">
        <w:t xml:space="preserve"> reason is </w:t>
      </w:r>
      <w:r w:rsidR="004F06D7">
        <w:t>that</w:t>
      </w:r>
      <w:r w:rsidR="008D277C" w:rsidRPr="00DF3462">
        <w:t xml:space="preserve"> sons get their only X chromosome from the mother and baldness being an X-linked trait shows that the mother was responsible.</w:t>
      </w:r>
    </w:p>
    <w:p w:rsidR="00A73E3F" w:rsidRPr="00733F10" w:rsidRDefault="00A73E3F" w:rsidP="00AB2693">
      <w:r w:rsidRPr="00FC6785">
        <w:rPr>
          <w:b/>
        </w:rPr>
        <w:t>Problem#5.</w:t>
      </w:r>
      <w:r w:rsidR="004F06D7">
        <w:rPr>
          <w:b/>
        </w:rPr>
        <w:t xml:space="preserve"> </w:t>
      </w:r>
      <w:r w:rsidRPr="00FC6785">
        <w:rPr>
          <w:b/>
        </w:rPr>
        <w:t xml:space="preserve">What are the chances of having a colorblind male child if a colorblind male has a child with a female who is a carrier of </w:t>
      </w:r>
      <w:r w:rsidR="00566168" w:rsidRPr="00FC6785">
        <w:rPr>
          <w:b/>
        </w:rPr>
        <w:t>colorblindness?</w:t>
      </w:r>
      <w:r w:rsidR="00123586">
        <w:rPr>
          <w:b/>
        </w:rPr>
        <w:t xml:space="preserve"> </w:t>
      </w:r>
      <w:r w:rsidR="00123586" w:rsidRPr="00733F10">
        <w:t xml:space="preserve">There </w:t>
      </w:r>
      <w:r w:rsidR="004F06D7">
        <w:t>is</w:t>
      </w:r>
      <w:r w:rsidR="00123586" w:rsidRPr="00733F10">
        <w:t xml:space="preserve"> </w:t>
      </w:r>
      <w:r w:rsidR="004F06D7">
        <w:t xml:space="preserve">a </w:t>
      </w:r>
      <w:r w:rsidR="00123586" w:rsidRPr="00733F10">
        <w:t>5</w:t>
      </w:r>
      <w:r w:rsidR="006B6F94" w:rsidRPr="00733F10">
        <w:t xml:space="preserve">o% chance of getting a colorblind male </w:t>
      </w:r>
      <w:r w:rsidR="00733F10" w:rsidRPr="00733F10">
        <w:t>child. This</w:t>
      </w:r>
      <w:r w:rsidR="00123586" w:rsidRPr="00733F10">
        <w:t xml:space="preserve"> is because the father can only pass </w:t>
      </w:r>
      <w:r w:rsidR="004F06D7">
        <w:t xml:space="preserve">the </w:t>
      </w:r>
      <w:r w:rsidR="00123586" w:rsidRPr="00733F10">
        <w:t xml:space="preserve">X chromosome to the </w:t>
      </w:r>
      <w:r w:rsidR="00733F10" w:rsidRPr="00733F10">
        <w:t>daughter. The</w:t>
      </w:r>
      <w:r w:rsidR="00123586" w:rsidRPr="00733F10">
        <w:t xml:space="preserve"> male child can </w:t>
      </w:r>
      <w:r w:rsidR="00123586" w:rsidRPr="00733F10">
        <w:lastRenderedPageBreak/>
        <w:t xml:space="preserve">however be </w:t>
      </w:r>
      <w:r w:rsidR="00733F10" w:rsidRPr="00733F10">
        <w:t>colorblind</w:t>
      </w:r>
      <w:r w:rsidR="00123586" w:rsidRPr="00733F10">
        <w:t xml:space="preserve"> as he would receive it from the mother who is the carrier from the X chromosome passed to him.</w:t>
      </w:r>
    </w:p>
    <w:p w:rsidR="00A73E3F" w:rsidRPr="002D4A83" w:rsidRDefault="00A73E3F" w:rsidP="00AB2693">
      <w:r w:rsidRPr="00FC6785">
        <w:rPr>
          <w:b/>
        </w:rPr>
        <w:t>Problem#6.</w:t>
      </w:r>
      <w:r w:rsidR="004F06D7">
        <w:rPr>
          <w:b/>
        </w:rPr>
        <w:t xml:space="preserve"> </w:t>
      </w:r>
      <w:r w:rsidRPr="00FC6785">
        <w:rPr>
          <w:b/>
        </w:rPr>
        <w:t xml:space="preserve">Why is Down </w:t>
      </w:r>
      <w:r w:rsidR="00566168" w:rsidRPr="00FC6785">
        <w:rPr>
          <w:b/>
        </w:rPr>
        <w:t>syndrome</w:t>
      </w:r>
      <w:r w:rsidRPr="00FC6785">
        <w:rPr>
          <w:b/>
        </w:rPr>
        <w:t xml:space="preserve"> usually caused by </w:t>
      </w:r>
      <w:r w:rsidR="00566168" w:rsidRPr="00FC6785">
        <w:rPr>
          <w:b/>
        </w:rPr>
        <w:t>non-disjunction</w:t>
      </w:r>
      <w:r w:rsidRPr="00FC6785">
        <w:rPr>
          <w:b/>
        </w:rPr>
        <w:t xml:space="preserve"> in the egg</w:t>
      </w:r>
      <w:r w:rsidR="004F06D7">
        <w:rPr>
          <w:b/>
        </w:rPr>
        <w:t>,</w:t>
      </w:r>
      <w:r w:rsidRPr="00FC6785">
        <w:rPr>
          <w:b/>
        </w:rPr>
        <w:t xml:space="preserve"> not the </w:t>
      </w:r>
      <w:r w:rsidR="00566168" w:rsidRPr="00FC6785">
        <w:rPr>
          <w:b/>
        </w:rPr>
        <w:t>sperm?</w:t>
      </w:r>
      <w:r w:rsidR="002D4A83">
        <w:rPr>
          <w:b/>
        </w:rPr>
        <w:t xml:space="preserve"> </w:t>
      </w:r>
      <w:r w:rsidR="002D4A83" w:rsidRPr="002D4A83">
        <w:t>It’s</w:t>
      </w:r>
      <w:r w:rsidR="00DD16CE" w:rsidRPr="002D4A83">
        <w:t xml:space="preserve"> because an error during cell division results in </w:t>
      </w:r>
      <w:r w:rsidR="004F06D7">
        <w:t xml:space="preserve">an </w:t>
      </w:r>
      <w:r w:rsidR="00DD16CE" w:rsidRPr="002D4A83">
        <w:t xml:space="preserve">embryo having three copies of chromosome 21 instead of two usual </w:t>
      </w:r>
      <w:r w:rsidR="002D4A83" w:rsidRPr="002D4A83">
        <w:t>copies. A</w:t>
      </w:r>
      <w:r w:rsidR="00DD16CE" w:rsidRPr="002D4A83">
        <w:t xml:space="preserve"> pair of the 21 chromosomes also in either the sperm or egg fails that’s why it occurs unlike in sperm where cell </w:t>
      </w:r>
      <w:r w:rsidR="002D4A83" w:rsidRPr="002D4A83">
        <w:t>division</w:t>
      </w:r>
      <w:r w:rsidR="00DD16CE" w:rsidRPr="002D4A83">
        <w:t xml:space="preserve"> results in two sets of chromosomes.</w:t>
      </w:r>
      <w:r w:rsidR="002D4A83" w:rsidRPr="002D4A83">
        <w:t xml:space="preserve"> </w:t>
      </w:r>
    </w:p>
    <w:p w:rsidR="00A73E3F" w:rsidRPr="00167A45" w:rsidRDefault="00A73E3F" w:rsidP="00AB2693">
      <w:r w:rsidRPr="00FC6785">
        <w:rPr>
          <w:b/>
        </w:rPr>
        <w:t>Problem#7.</w:t>
      </w:r>
      <w:r w:rsidR="004F06D7">
        <w:rPr>
          <w:b/>
        </w:rPr>
        <w:t xml:space="preserve"> </w:t>
      </w:r>
      <w:r w:rsidRPr="00FC6785">
        <w:rPr>
          <w:b/>
        </w:rPr>
        <w:t xml:space="preserve">Why </w:t>
      </w:r>
      <w:r w:rsidR="00566168" w:rsidRPr="00FC6785">
        <w:rPr>
          <w:b/>
        </w:rPr>
        <w:t>can’t</w:t>
      </w:r>
      <w:r w:rsidRPr="00FC6785">
        <w:rPr>
          <w:b/>
        </w:rPr>
        <w:t xml:space="preserve"> Jacobs syndrome be caused by </w:t>
      </w:r>
      <w:r w:rsidR="00566168" w:rsidRPr="00FC6785">
        <w:rPr>
          <w:b/>
        </w:rPr>
        <w:t>non-disjunction</w:t>
      </w:r>
      <w:r w:rsidRPr="00FC6785">
        <w:rPr>
          <w:b/>
        </w:rPr>
        <w:t xml:space="preserve"> in the </w:t>
      </w:r>
      <w:r w:rsidR="00566168" w:rsidRPr="00FC6785">
        <w:rPr>
          <w:b/>
        </w:rPr>
        <w:t>egg?</w:t>
      </w:r>
      <w:r w:rsidR="00167A45">
        <w:rPr>
          <w:b/>
        </w:rPr>
        <w:t xml:space="preserve"> </w:t>
      </w:r>
      <w:r w:rsidR="00167A45" w:rsidRPr="00167A45">
        <w:t xml:space="preserve">It’s because they occur as a result of an error in cell division </w:t>
      </w:r>
      <w:r w:rsidR="004F06D7">
        <w:t>before</w:t>
      </w:r>
      <w:r w:rsidR="00167A45" w:rsidRPr="00167A45">
        <w:t xml:space="preserve"> conception in the sperm. It occurs when conception produces mosaic cells with 46 and 47 chromosomes.</w:t>
      </w:r>
    </w:p>
    <w:p w:rsidR="00FC6785" w:rsidRDefault="00FC6785">
      <w:pPr>
        <w:rPr>
          <w:b/>
        </w:rPr>
      </w:pPr>
    </w:p>
    <w:p w:rsidR="003961C3" w:rsidRPr="00FC6785" w:rsidRDefault="00FC6785" w:rsidP="00FC6785">
      <w:pPr>
        <w:tabs>
          <w:tab w:val="left" w:pos="1728"/>
        </w:tabs>
      </w:pPr>
      <w:r>
        <w:tab/>
      </w:r>
    </w:p>
    <w:sectPr w:rsidR="003961C3" w:rsidRPr="00FC67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4174333"/>
    <w:multiLevelType w:val="hybridMultilevel"/>
    <w:tmpl w:val="696000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AysjCytLQ0N7RQ0lEKTi0uzszPAykwrAUASJyOOywAAAA="/>
  </w:docVars>
  <w:rsids>
    <w:rsidRoot w:val="003F117C"/>
    <w:rsid w:val="000442DC"/>
    <w:rsid w:val="00123586"/>
    <w:rsid w:val="00167A45"/>
    <w:rsid w:val="00210305"/>
    <w:rsid w:val="002B2DC1"/>
    <w:rsid w:val="002D4A83"/>
    <w:rsid w:val="00383292"/>
    <w:rsid w:val="003961C3"/>
    <w:rsid w:val="003F117C"/>
    <w:rsid w:val="004F06D7"/>
    <w:rsid w:val="004F5E44"/>
    <w:rsid w:val="00566168"/>
    <w:rsid w:val="005C567E"/>
    <w:rsid w:val="005E3526"/>
    <w:rsid w:val="00626913"/>
    <w:rsid w:val="00641071"/>
    <w:rsid w:val="006B6F94"/>
    <w:rsid w:val="00733F10"/>
    <w:rsid w:val="008B74DB"/>
    <w:rsid w:val="008D277C"/>
    <w:rsid w:val="00A1656A"/>
    <w:rsid w:val="00A676FA"/>
    <w:rsid w:val="00A73E3F"/>
    <w:rsid w:val="00AB1D10"/>
    <w:rsid w:val="00AB2693"/>
    <w:rsid w:val="00AE55A5"/>
    <w:rsid w:val="00CA7808"/>
    <w:rsid w:val="00CE766F"/>
    <w:rsid w:val="00CF696F"/>
    <w:rsid w:val="00DD16CE"/>
    <w:rsid w:val="00DF3462"/>
    <w:rsid w:val="00E069C3"/>
    <w:rsid w:val="00ED624C"/>
    <w:rsid w:val="00FA04CD"/>
    <w:rsid w:val="00FC6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8BC547-0D88-4BC6-A621-75D1849F0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61C3"/>
    <w:pPr>
      <w:ind w:left="720"/>
      <w:contextualSpacing/>
    </w:pPr>
  </w:style>
  <w:style w:type="table" w:styleId="TableGrid">
    <w:name w:val="Table Grid"/>
    <w:basedOn w:val="TableNormal"/>
    <w:uiPriority w:val="39"/>
    <w:rsid w:val="00FA04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9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</dc:creator>
  <cp:keywords/>
  <dc:description/>
  <cp:lastModifiedBy>aaronaquines@gmail.com</cp:lastModifiedBy>
  <cp:revision>2</cp:revision>
  <dcterms:created xsi:type="dcterms:W3CDTF">2021-04-01T19:55:00Z</dcterms:created>
  <dcterms:modified xsi:type="dcterms:W3CDTF">2021-04-01T19:55:00Z</dcterms:modified>
</cp:coreProperties>
</file>